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att Garz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z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 Alice Drive, Northbrook, IL, USA Northbrook, IL, USA 6006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garza26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451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